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32.png" ContentType="image/png"/>
  <Override PartName="/word/media/rId128.png" ContentType="image/png"/>
  <Override PartName="/word/media/rId30.png" ContentType="image/png"/>
  <Override PartName="/word/media/rId11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03-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3142210"/>
            <wp:effectExtent b="0" l="0" r="0" t="0"/>
            <wp:docPr descr="" title="" id="21" name="Picture"/>
            <a:graphic>
              <a:graphicData uri="http://schemas.openxmlformats.org/drawingml/2006/picture">
                <pic:pic>
                  <pic:nvPicPr>
                    <pic:cNvPr descr="trout.png" id="22" name="Picture"/>
                    <pic:cNvPicPr>
                      <a:picLocks noChangeArrowheads="1" noChangeAspect="1"/>
                    </pic:cNvPicPr>
                  </pic:nvPicPr>
                  <pic:blipFill>
                    <a:blip r:embed="rId20"/>
                    <a:stretch>
                      <a:fillRect/>
                    </a:stretch>
                  </pic:blipFill>
                  <pic:spPr bwMode="auto">
                    <a:xfrm>
                      <a:off x="0" y="0"/>
                      <a:ext cx="5334000" cy="3142210"/>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4"/>
    <w:bookmarkStart w:id="55" w:name="project-overview"/>
    <w:p>
      <w:pPr>
        <w:pStyle w:val="Heading1"/>
      </w:pPr>
      <w:r>
        <w:t xml:space="preserve">Project Overview</w:t>
      </w:r>
    </w:p>
    <w:bookmarkStart w:id="28"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habilitation and barrier prevention.</w:t>
      </w:r>
    </w:p>
    <w:p>
      <w:pPr>
        <w:pStyle w:val="BodyText"/>
      </w:pPr>
      <w:r>
        <w:t xml:space="preserve">WCRPs are long-term, actionable plans that blend local stakeholder and rightsholder knowledge with innovative GIS analyses to gain a shared understanding of where restorataion efforts will have the greatest benefit for fish. The planning process is inspired by the</w:t>
      </w:r>
      <w:r>
        <w:t xml:space="preserve"> </w:t>
      </w:r>
      <w:hyperlink r:id="rId25">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w:t>
      </w:r>
      <w:r>
        <w:t xml:space="preserve"> </w:t>
      </w:r>
      <w:hyperlink r:id="rId26">
        <w:r>
          <w:rPr>
            <w:rStyle w:val="Hyperlink"/>
          </w:rPr>
          <w:t xml:space="preserve">Elk Valley Cumulative Effects Management Framework</w:t>
        </w:r>
      </w:hyperlink>
      <w:r>
        <w:t xml:space="preserve">, the Elk Valley Fish and Fish Habitat Committee, and the</w:t>
      </w:r>
      <w:r>
        <w:t xml:space="preserve"> </w:t>
      </w:r>
      <w:hyperlink r:id="rId27">
        <w:r>
          <w:rPr>
            <w:rStyle w:val="Hyperlink"/>
          </w:rPr>
          <w:t xml:space="preserve">Elk River Watershed Collaborative Monitoring Program</w:t>
        </w:r>
      </w:hyperlink>
      <w:r>
        <w:t xml:space="preserve">.</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habilitation efforts will take place. Additionally, the team selected focal fish species, assessed their current connectivity status in the watershed, defined concrete goals for gains in connectivity, and developed an intermediate list of barriers for rehabilit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habilitation for fish in the Elk River watershed. For more information on how WCRPs are developed, see</w:t>
      </w:r>
      <w:r>
        <w:t xml:space="preserve"> </w:t>
      </w:r>
      <w:r>
        <w:t xml:space="preserve">Mazany-Wright, Noseworthy, et al. (2021)</w:t>
      </w:r>
      <w:r>
        <w:t xml:space="preserve">.</w:t>
      </w:r>
    </w:p>
    <w:bookmarkEnd w:id="28"/>
    <w:bookmarkStart w:id="29"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9"/>
    <w:bookmarkStart w:id="40"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habilit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3" w:name="fig-geoscope"/>
          <w:p>
            <w:pPr>
              <w:jc w:val="center"/>
            </w:pPr>
            <w:r>
              <w:drawing>
                <wp:inline>
                  <wp:extent cx="4879361" cy="4741048"/>
                  <wp:effectExtent b="0" l="0" r="0" t="0"/>
                  <wp:docPr descr="" title="" id="31" name="Picture"/>
                  <a:graphic>
                    <a:graphicData uri="http://schemas.openxmlformats.org/drawingml/2006/picture">
                      <pic:pic>
                        <pic:nvPicPr>
                          <pic:cNvPr descr="content/images/geo-scope-elkr.png" id="32" name="Picture"/>
                          <pic:cNvPicPr>
                            <a:picLocks noChangeArrowheads="1" noChangeAspect="1"/>
                          </pic:cNvPicPr>
                        </pic:nvPicPr>
                        <pic:blipFill>
                          <a:blip r:embed="rId30"/>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3"/>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w:t>
      </w:r>
      <w:r>
        <w:t xml:space="preserve"> </w:t>
      </w:r>
      <w:hyperlink r:id="rId34">
        <w:r>
          <w:rPr>
            <w:rStyle w:val="Hyperlink"/>
          </w:rPr>
          <w:t xml:space="preserve">British Columbia Freshwater Atlas (FWA)</w:t>
        </w:r>
      </w:hyperlink>
      <w:r>
        <w:t xml:space="preserve">,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et al.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bookmarkStart w:id="35"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5"/>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nd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habilit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naturally accessible</w:t>
      </w:r>
      <w:r>
        <w:t xml:space="preserve">”</w:t>
      </w:r>
      <w:r>
        <w:t xml:space="preserve"> </w:t>
      </w:r>
      <w:r>
        <w:t xml:space="preserve">waterbodie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Naturally accessible waterbodie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naturally accessible waterbodies. All stream segments not identified as natur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9" w:name="fig-strseg"/>
          <w:p>
            <w:pPr>
              <w:jc w:val="center"/>
            </w:pPr>
            <w:r>
              <w:drawing>
                <wp:inline>
                  <wp:extent cx="5017673" cy="4956201"/>
                  <wp:effectExtent b="0" l="0" r="0" t="0"/>
                  <wp:docPr descr="" title="" id="37" name="Picture"/>
                  <a:graphic>
                    <a:graphicData uri="http://schemas.openxmlformats.org/drawingml/2006/picture">
                      <pic:pic>
                        <pic:nvPicPr>
                          <pic:cNvPr descr="content/images/accessible-streams-elkr.png" id="38" name="Picture"/>
                          <pic:cNvPicPr>
                            <a:picLocks noChangeArrowheads="1" noChangeAspect="1"/>
                          </pic:cNvPicPr>
                        </pic:nvPicPr>
                        <pic:blipFill>
                          <a:blip r:embed="rId36"/>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9"/>
        </w:tc>
      </w:tr>
    </w:tbl>
    <w:bookmarkEnd w:id="40"/>
    <w:bookmarkStart w:id="44"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Elk River watershed, the planning team selected Westslope Cutthroat Trout as the focal species. The selection of this focal species was driven primarily by the focal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43"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nd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41"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41"/>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42"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42"/>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1"/>
        </w:numPr>
      </w:pPr>
      <w:r>
        <w:t xml:space="preserve">Stream-resident — individuals spend their entire life history within a restricted distribution of headwater streams, often because movement is restricted by natural barriers.</w:t>
      </w:r>
    </w:p>
    <w:p>
      <w:pPr>
        <w:numPr>
          <w:ilvl w:val="0"/>
          <w:numId w:val="1001"/>
        </w:numPr>
      </w:pPr>
      <w:r>
        <w:t xml:space="preserve">Fluvial — individuals migrate between tributaries and larger mainstem rivers to complete various life-history stages (e.g., spawning, overwintering).</w:t>
      </w:r>
    </w:p>
    <w:p>
      <w:pPr>
        <w:numPr>
          <w:ilvl w:val="0"/>
          <w:numId w:val="1001"/>
        </w:numPr>
      </w:pPr>
      <w:r>
        <w:t xml:space="preserve">Adfluvial — individuals migrate between tributaries and lakes/reservoirs to complete life-history stages. See Appendix A for maps of modelled Westslope Cutthroat Trout habitat in the Elk River watershed.</w:t>
      </w:r>
    </w:p>
    <w:bookmarkEnd w:id="43"/>
    <w:bookmarkEnd w:id="44"/>
    <w:bookmarkStart w:id="54"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6" w:name="tbl-barriertype"/>
    <w:bookmarkStart w:id="45" w:name="T_0c4a4"/>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focal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focal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5"/>
    <w:bookmarkEnd w:id="46"/>
    <w:bookmarkStart w:id="47" w:name="dams"/>
    <w:p>
      <w:pPr>
        <w:pStyle w:val="Heading3"/>
      </w:pPr>
      <w:r>
        <w:t xml:space="preserve">Dams</w:t>
      </w:r>
    </w:p>
    <w:p>
      <w:pPr>
        <w:pStyle w:val="FirstParagraph"/>
      </w:pPr>
      <w:r>
        <w:t xml:space="preserve">There are 9 mapped dams on potential habitat in the watershed, blocking698.19 km (39.83%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habilitate to benefit a genetically pure Westslope Cutthroat Trout population in the Grave-Harmer system, and Teck Resources Ltd. is currently undertaking an assessment process to evaluate potential rehabilitation options (W. Franklin, Teck Resources Ltd., pers. comm.). There are no known fishways in the watershed, and the identified dams likely block passage for Westslope Cutthroat Trout. Due to the significant resources required to rehabilitate dams and the Low extent of dams in the watershed, a final pressure rating of Low was assigned.</w:t>
      </w:r>
    </w:p>
    <w:bookmarkEnd w:id="47"/>
    <w:bookmarkStart w:id="48" w:name="road-stream-crossings"/>
    <w:p>
      <w:pPr>
        <w:pStyle w:val="Heading3"/>
      </w:pPr>
      <w:r>
        <w:t xml:space="preserve">Road-stream Crossings</w:t>
      </w:r>
    </w:p>
    <w:p>
      <w:pPr>
        <w:pStyle w:val="FirstParagraph"/>
      </w:pPr>
      <w:r>
        <w:t xml:space="preserve">Road-stream crossings are the most abundant barrier type in the watershed, with 18 assessed and modelled crossings located on potential habitat. Demographic road crossings (highways, municipal, and paved roads) block 56.38 km of habitat (~40% of the total blocked habitat), with 0% of assessed crossings having been identified as barriers to fish passage. Resource roads potentially block 698.19 km of habitat (~40%), with 0%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habilitate road-stream crossings, though it was noted that this differs considerably between resource roads and highway crossings.</w:t>
      </w:r>
    </w:p>
    <w:bookmarkEnd w:id="48"/>
    <w:bookmarkStart w:id="49"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habilitate these barriers, the planning team decided on an overall pressure rating of Medium for this barrier type.</w:t>
      </w:r>
    </w:p>
    <w:bookmarkEnd w:id="49"/>
    <w:bookmarkStart w:id="50"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habilitation costs associated with these barriers would be quite low. Overall, the planning team felt that the pressure rating for trail-stream crossings was likely Low.</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51"/>
    <w:bookmarkStart w:id="52"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52"/>
    <w:bookmarkStart w:id="53"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habilitate when they occur. Overall, the planning team felt that a Low rating adequately captured the effects of landslides, but felt that it was an important barrier type to identify in this WCRP.</w:t>
      </w:r>
    </w:p>
    <w:bookmarkEnd w:id="53"/>
    <w:bookmarkEnd w:id="54"/>
    <w:bookmarkEnd w:id="55"/>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4</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focal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7" w:name="tbl-connectivity"/>
    <w:bookmarkStart w:id="56" w:name="T_9785d"/>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0</w:t>
            </w:r>
          </w:p>
        </w:tc>
        <w:tc>
          <w:tcPr/>
          <w:p>
            <w:pPr>
              <w:pStyle w:val="Compact"/>
            </w:pP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8"/>
    <w:bookmarkStart w:id="61" w:name="goals"/>
    <w:p>
      <w:pPr>
        <w:pStyle w:val="Heading2"/>
      </w:pPr>
      <w:r>
        <w:t xml:space="preserve">Goals</w:t>
      </w:r>
    </w:p>
    <w:bookmarkStart w:id="60" w:name="tbl-goals"/>
    <w:bookmarkStart w:id="59" w:name="T_df753"/>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0% to 83% above the Elko Dam (i.e., reconnect at least 126.96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9.04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34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9"/>
    <w:bookmarkEnd w:id="60"/>
    <w:bookmarkEnd w:id="61"/>
    <w:bookmarkEnd w:id="62"/>
    <w:bookmarkStart w:id="73" w:name="structure-prioritization"/>
    <w:p>
      <w:pPr>
        <w:pStyle w:val="Heading1"/>
      </w:pPr>
      <w:r>
        <w:t xml:space="preserve">Structure Prioritization</w:t>
      </w:r>
    </w:p>
    <w:bookmarkStart w:id="72" w:name="Xf4d43345367eed9bff8b5048670e9c40e0059ca"/>
    <w:p>
      <w:pPr>
        <w:pStyle w:val="Heading2"/>
      </w:pPr>
      <w:r>
        <w:t xml:space="preserve">Elk River Watershed Barrier Structure Summary</w:t>
      </w:r>
    </w:p>
    <w:p>
      <w:pPr>
        <w:pStyle w:val="FirstParagraph"/>
      </w:pPr>
      <w:r>
        <w:t xml:space="preserve">The primary conservation outcome of the WCRP is the rehabilitation of barriers to connectivity in the Elk River watershed. To achieve the 2041 connectivity goals in this plan (Goals 2 and 4), it is necessary to prioritize and identify a suite of barriers for both the Upstream of Elko Dam and Downstream of Elko Dam units that, if rehabilitated, will provide access to a minimum of 142 km of habitat and 3 km of habitat, respectively (</w:t>
      </w:r>
      <w:hyperlink w:anchor="tbl-connectivity">
        <w:r>
          <w:rPr>
            <w:rStyle w:val="Hyperlink"/>
          </w:rPr>
          <w:t xml:space="preserve">Table 4</w:t>
        </w:r>
      </w:hyperlink>
      <w:r>
        <w:t xml:space="preserve">).</w:t>
      </w:r>
    </w:p>
    <w:bookmarkStart w:id="64" w:name="tbl-connectivity"/>
    <w:bookmarkStart w:id="63" w:name="T_03626"/>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76.38</w:t>
            </w:r>
          </w:p>
        </w:tc>
        <w:tc>
          <w:tcPr/>
          <w:p>
            <w:pPr>
              <w:pStyle w:val="Compact"/>
              <w:jc w:val="left"/>
            </w:pPr>
            <w:r>
              <w:t xml:space="preserve">967.88</w:t>
            </w:r>
          </w:p>
        </w:tc>
        <w:tc>
          <w:tcPr/>
          <w:p>
            <w:pPr>
              <w:pStyle w:val="Compact"/>
              <w:jc w:val="left"/>
            </w:pPr>
            <w:r>
              <w:t xml:space="preserve">70%</w:t>
            </w:r>
          </w:p>
        </w:tc>
        <w:tc>
          <w:tcPr/>
          <w:p>
            <w:pPr>
              <w:pStyle w:val="Compact"/>
              <w:jc w:val="left"/>
            </w:pPr>
            <w:r>
              <w:t xml:space="preserve">86%</w:t>
            </w:r>
          </w:p>
        </w:tc>
        <w:tc>
          <w:tcPr/>
          <w:p>
            <w:pPr>
              <w:pStyle w:val="Compact"/>
              <w:jc w:val="left"/>
            </w:pPr>
            <w:r>
              <w:t xml:space="preserve">156.0</w:t>
            </w:r>
          </w:p>
        </w:tc>
      </w:tr>
      <w:tr>
        <w:tc>
          <w:tcPr/>
          <w:p>
            <w:pPr>
              <w:pStyle w:val="Compact"/>
              <w:jc w:val="left"/>
            </w:pPr>
            <w:r>
              <w:t xml:space="preserve">Downstream of Elko Dam</w:t>
            </w:r>
          </w:p>
        </w:tc>
        <w:tc>
          <w:tcPr/>
          <w:p>
            <w:pPr>
              <w:pStyle w:val="Compact"/>
              <w:jc w:val="left"/>
            </w:pPr>
            <w:r>
              <w:t xml:space="preserve">191.34</w:t>
            </w:r>
          </w:p>
        </w:tc>
        <w:tc>
          <w:tcPr/>
          <w:p>
            <w:pPr>
              <w:pStyle w:val="Compact"/>
              <w:jc w:val="left"/>
            </w:pPr>
            <w:r>
              <w:t xml:space="preserve">195.64</w:t>
            </w:r>
          </w:p>
        </w:tc>
        <w:tc>
          <w:tcPr/>
          <w:p>
            <w:pPr>
              <w:pStyle w:val="Compact"/>
              <w:jc w:val="left"/>
            </w:pPr>
            <w:r>
              <w:t xml:space="preserve">98%</w:t>
            </w:r>
          </w:p>
        </w:tc>
        <w:tc>
          <w:tcPr/>
          <w:p>
            <w:pPr>
              <w:pStyle w:val="Compact"/>
              <w:jc w:val="left"/>
            </w:pPr>
            <w:r>
              <w:t xml:space="preserve">99%</w:t>
            </w:r>
          </w:p>
        </w:tc>
        <w:tc>
          <w:tcPr/>
          <w:p>
            <w:pPr>
              <w:pStyle w:val="Compact"/>
              <w:jc w:val="left"/>
            </w:pPr>
            <w:r>
              <w:t xml:space="preserve">2.34</w:t>
            </w:r>
          </w:p>
        </w:tc>
      </w:tr>
    </w:tbl>
    <w:bookmarkEnd w:id="63"/>
    <w:bookmarkEnd w:id="64"/>
    <w:p>
      <w:pPr>
        <w:pStyle w:val="BodyText"/>
      </w:pPr>
      <w:r>
        <w:t xml:space="preserve">The structure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habilitation decision is made.</w:t>
      </w:r>
      <w:r>
        <w:t xml:space="preserve"> </w:t>
      </w:r>
      <w:r>
        <w:t xml:space="preserve">Additionally, the habitat model identifies stream segmentsthat have the potential to support spawning or rearing habitat for focal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habilit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habilitation. For more details on the barrier prioritization model, please see</w:t>
      </w:r>
      <w:r>
        <w:t xml:space="preserve"> </w:t>
      </w:r>
      <w:r>
        <w:t xml:space="preserve">Mazany-Wright, Norris, et al. (2021a)</w:t>
      </w:r>
      <w:r>
        <w:t xml:space="preserve">.</w:t>
      </w:r>
    </w:p>
    <w:bookmarkStart w:id="65"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bookmarkStart w:id="66"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Start w:id="67"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bookmarkStart w:id="68"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8"/>
    <w:p>
      <w:pPr>
        <w:pStyle w:val="BodyText"/>
      </w:pPr>
      <w:r>
        <w:t xml:space="preserve">There are currently 21 barriers on the priority barrier list, which will be pursued for proactive rehabilitation to achieve the connectivity goals in this plan:</w:t>
      </w:r>
    </w:p>
    <w:bookmarkStart w:id="69"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08"/>
        <w:gridCol w:w="2539"/>
        <w:gridCol w:w="4250"/>
        <w:gridCol w:w="2612"/>
        <w:gridCol w:w="2648"/>
        <w:gridCol w:w="2159"/>
        <w:gridCol w:w="2807"/>
        <w:gridCol w:w="2123"/>
        <w:gridCol w:w="2270"/>
        <w:gridCol w:w="2869"/>
        <w:gridCol w:w="2135"/>
        <w:gridCol w:w="3651"/>
        <w:gridCol w:w="19653"/>
        <w:gridCol w:w="19108"/>
        <w:gridCol w:w="31226"/>
      </w:tblGrid>
      <w:tr>
        <w:trPr>
          <w:trHeight w:val="626"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_habitat_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5d39-ee0f-4d0c-bb9c-9649ac9a5c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 construction. Expected completion 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teck.com/media/Harmer-Creek-Evaluation-of-Cause%20-Report-March-2023.pd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ato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fish passage. Culverts in poor shape and in need of repl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otential to do some habitat rehabilitation work on the stream in conjunction with culvert repla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brule-creek---pscis-crossings-197533-and-19755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 revealed WCT presence upstream and downstream of crossing. Cold water = short growing season for fish. Could be important temperature refuge during hot we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discussions with MOTI carried out. MOTI is amenable to replacing crossing but no solid timeline 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weigert-creek---pscis-crossing-19753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going through Fisheries Act authorization due to sediment basin component of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197542---hartley-creek.html</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passage, culverts in poor shape and in need of repl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rehabilitate stream channel at same time as culverts repl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discussion-and-recommendations.html#brule-creek---pscis-crossings-197533-and-197559-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Excellent quality habitat supporting all life stages of WC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Barrier at low flows. Sedimentation and deflection issues identified due to culver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Important WCT 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 complete, undergoing options 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Good overwintering potential for WC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lso present in stream.  Winter investigations revealed strong groundwater influence upstream of crossing and at mouth of creek. 70 m dewatered section between culvert and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844---tributary-to-bighorn-creek.html Also see: VAST. 2023. Elk River Westslope Cutthroat Trout passage and habitat investigations. Prepared for Canadian Wildlife Federation by VAST Resource Solutions Inc., Cranbrook, B.C.</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 (Stov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ra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WCT habitat cut off from Lizard Creek. Lizard complex including all tributaries identified as critical habitat by working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on busy haul road. High value WCT rearing stream with groundwater refug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studies by VAST this winter revealed groundwater- influenced temperature refugia and suitable habitat for WCT. EB dominant in lower reac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85---tributary-to-morrisey-creek.htm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otential barrier. Barrier to be rehabilitated as part of Teck's Tributary Management Plan under Environmental Management Ac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to be rehabilitated as part of Teck's Tributary Management Plan under Environmental Management 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WCT stream with high-quality habitat upstre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acat/public/advancedSearch.do?keywords=[PSCIS3520]&amp;searchKeyType=searchAll&amp;sortColumn=title</w:t>
            </w:r>
          </w:p>
        </w:tc>
      </w:tr>
    </w:tbl>
    <w:p>
      <w:pPr>
        <w:pStyle w:val="BodyText"/>
      </w:pPr>
      <w:r>
        <w:rPr>
          <w:bCs/>
          <w:b/>
        </w:rPr>
        <w:t xml:space="preserve">?(caption)</w:t>
      </w:r>
    </w:p>
    <w:bookmarkEnd w:id="69"/>
    <w:bookmarkStart w:id="70" w:name="tbl-data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539"/>
        <w:gridCol w:w="2868"/>
        <w:gridCol w:w="2587"/>
        <w:gridCol w:w="2660"/>
        <w:gridCol w:w="3455"/>
        <w:gridCol w:w="1756"/>
        <w:gridCol w:w="2159"/>
        <w:gridCol w:w="3260"/>
        <w:gridCol w:w="2270"/>
        <w:gridCol w:w="2123"/>
        <w:gridCol w:w="5375"/>
        <w:gridCol w:w="24550"/>
        <w:gridCol w:w="3119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_type_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9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9504/East_Kootenay_Habitat_report_Final_w_MAPS_1447703733942_7701890483.pdf</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not blocking flows when assessed in 2021 but could become an impediment if it continues to collapse into 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ed habitat invest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Undersized culvert with signs of overtopping. Culvert not buried in road bed, leading to damage in several locations.  Debris jam with 0.75 m drip currently creating a temporary passage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bin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 F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 (TB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to washout, this was a bridge with footings and rip rap intruding into the wetted channel margin and creating a cascade that was likely impeding fish passag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1504---coal-creek.html</w:t>
            </w:r>
          </w:p>
        </w:tc>
      </w:tr>
    </w:tbl>
    <w:p>
      <w:pPr>
        <w:pStyle w:val="BodyText"/>
      </w:pPr>
      <w:r>
        <w:rPr>
          <w:bCs/>
          <w:b/>
        </w:rPr>
        <w:t xml:space="preserve">?(caption)</w:t>
      </w:r>
    </w:p>
    <w:bookmarkEnd w:id="70"/>
    <w:bookmarkStart w:id="71" w:name="tbl-rehabilitat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2832"/>
        <w:gridCol w:w="2612"/>
        <w:gridCol w:w="2502"/>
        <w:gridCol w:w="1964"/>
        <w:gridCol w:w="2160"/>
        <w:gridCol w:w="2270"/>
        <w:gridCol w:w="2551"/>
        <w:gridCol w:w="5240"/>
        <w:gridCol w:w="949"/>
        <w:gridCol w:w="12370"/>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_of_rehabilit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_project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7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rehabilitation monito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9-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 deficiencies (rehabilitated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bl>
    <w:p>
      <w:pPr>
        <w:pStyle w:val="BodyText"/>
      </w:pPr>
      <w:r>
        <w:rPr>
          <w:bCs/>
          <w:b/>
        </w:rPr>
        <w:t xml:space="preserve">?(caption)</w:t>
      </w:r>
    </w:p>
    <w:bookmarkEnd w:id="71"/>
    <w:bookmarkEnd w:id="72"/>
    <w:bookmarkEnd w:id="73"/>
    <w:bookmarkStart w:id="80" w:name="work-planning"/>
    <w:p>
      <w:pPr>
        <w:pStyle w:val="Heading1"/>
      </w:pPr>
      <w:r>
        <w:t xml:space="preserve">Work Planning</w:t>
      </w:r>
    </w:p>
    <w:bookmarkStart w:id="74" w:name="annual-progress-report"/>
    <w:p>
      <w:pPr>
        <w:pStyle w:val="Heading2"/>
      </w:pPr>
      <w:r>
        <w:t xml:space="preserve">Annual Progress Report</w:t>
      </w:r>
    </w:p>
    <w:p>
      <w:pPr>
        <w:pStyle w:val="FirstParagraph"/>
      </w:pPr>
      <w:r>
        <w:t xml:space="preserve">CWF continues to work with program partners to identify and address priority barriers in the Elk River watershed. CWF worked with BC Parks to replace a barrier culvert on a tributary to Lizard Creek with an clearspan bridge in Mount Fernie Park in 2023 and is developing designs for a second replacement in the park on Stove Creek, with the intent of replacing that crossing with a geotextile reinforced arch culvert in 2025. The BC Ministry of Transportation and Infrastructure is advancing plans for the Hartley Creek crossing, with work currently going through the regulatory approvals process. Teck Coal is actively advancing work to remove the Harmer dam, and a multiplate crossing on the FRO Coal Haul road is anticipated in the near future. CWF is also working with program partners to continue to complete barrier assessments in the watershed during summer/fall 2024 and has begun to investigate ways to improve the Westslope Cutthroat Trout habitat model that is currently being used to assist in identify potential candidate sites for assessment.</w:t>
      </w:r>
    </w:p>
    <w:bookmarkEnd w:id="74"/>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5" w:name="tbl-S1"/>
    <w:p>
      <w:pPr>
        <w:pStyle w:val="BodyText"/>
      </w:pPr>
      <w:r>
        <w:rPr>
          <w:bCs/>
          <w:b/>
        </w:rPr>
        <w:t xml:space="preserve">?(caption)</w:t>
      </w:r>
    </w:p>
    <w:bookmarkEnd w:id="75"/>
    <w:bookmarkStart w:id="77" w:name="tbl-opplan"/>
    <w:bookmarkStart w:id="76" w:name="T_e7e4d"/>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6"/>
    <w:bookmarkEnd w:id="77"/>
    <w:bookmarkEnd w:id="78"/>
    <w:bookmarkStart w:id="79" w:name="annual-work-plan"/>
    <w:p>
      <w:pPr>
        <w:pStyle w:val="Heading2"/>
      </w:pPr>
      <w:r>
        <w:t xml:space="preserve">Annual Work Plan</w:t>
      </w:r>
    </w:p>
    <w:bookmarkEnd w:id="79"/>
    <w:bookmarkEnd w:id="80"/>
    <w:bookmarkStart w:id="109" w:name="references"/>
    <w:p>
      <w:pPr>
        <w:pStyle w:val="Heading1"/>
      </w:pPr>
      <w:r>
        <w:t xml:space="preserve">References</w:t>
      </w:r>
    </w:p>
    <w:bookmarkStart w:id="108" w:name="refs"/>
    <w:bookmarkStart w:id="81"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1"/>
    <w:bookmarkStart w:id="82"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2"/>
    <w:bookmarkStart w:id="83"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3"/>
    <w:bookmarkStart w:id="84"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4"/>
    <w:bookmarkStart w:id="85"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5"/>
    <w:bookmarkStart w:id="86"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6"/>
    <w:bookmarkStart w:id="87" w:name="ref-Diaz2021"/>
    <w:p>
      <w:pPr>
        <w:pStyle w:val="Bibliography"/>
      </w:pPr>
      <w:r>
        <w:t xml:space="preserve">Díaz, K. Górski, G., and E. Habit.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7"/>
    <w:bookmarkStart w:id="88"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8"/>
    <w:bookmarkStart w:id="89"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9"/>
    <w:bookmarkStart w:id="90" w:name="ref-Ladell"/>
    <w:p>
      <w:pPr>
        <w:pStyle w:val="Bibliography"/>
      </w:pPr>
      <w:r>
        <w:t xml:space="preserve">Ladell, J. D. McPhail, J., and J. S. Baxter.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90"/>
    <w:bookmarkStart w:id="91"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91"/>
    <w:bookmarkStart w:id="92"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92"/>
    <w:bookmarkStart w:id="93"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3"/>
    <w:bookmarkStart w:id="94"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4"/>
    <w:bookmarkStart w:id="95"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5"/>
    <w:bookmarkStart w:id="96"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6"/>
    <w:bookmarkStart w:id="97"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7"/>
    <w:bookmarkStart w:id="98"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8"/>
    <w:bookmarkStart w:id="99"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9"/>
    <w:bookmarkStart w:id="100"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100"/>
    <w:bookmarkStart w:id="101"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101"/>
    <w:bookmarkStart w:id="102"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2"/>
    <w:bookmarkStart w:id="103"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3"/>
    <w:bookmarkStart w:id="104"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4"/>
    <w:bookmarkStart w:id="105"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5"/>
    <w:bookmarkStart w:id="106" w:name="ref-Willson1998-kb"/>
    <w:p>
      <w:pPr>
        <w:pStyle w:val="Bibliography"/>
      </w:pPr>
      <w:r>
        <w:t xml:space="preserve">Willson, M. F., and K. C. Halupka. 1995.</w:t>
      </w:r>
      <w:r>
        <w:t xml:space="preserve"> </w:t>
      </w:r>
      <w:r>
        <w:rPr>
          <w:iCs/>
          <w:i/>
        </w:rPr>
        <w:t xml:space="preserve">Anadromous Fish as Keystone Species in Vertebrate Communities. Conservation Biology 9: 489-497</w:t>
      </w:r>
      <w:r>
        <w:t xml:space="preserve">.</w:t>
      </w:r>
    </w:p>
    <w:bookmarkEnd w:id="106"/>
    <w:bookmarkStart w:id="107"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7"/>
    <w:bookmarkEnd w:id="108"/>
    <w:bookmarkEnd w:id="109"/>
    <w:bookmarkStart w:id="111" w:name="version-history"/>
    <w:p>
      <w:pPr>
        <w:pStyle w:val="Heading1"/>
      </w:pPr>
      <w:r>
        <w:t xml:space="preserve">Version History</w:t>
      </w:r>
    </w:p>
    <w:p>
      <w:pPr>
        <w:pStyle w:val="FirstParagraph"/>
      </w:pPr>
      <w:hyperlink r:id="rId110">
        <w:r>
          <w:rPr>
            <w:rStyle w:val="Hyperlink"/>
          </w:rPr>
          <w:t xml:space="preserve">v.1.0 – August 2024</w:t>
        </w:r>
      </w:hyperlink>
    </w:p>
    <w:bookmarkEnd w:id="111"/>
    <w:bookmarkStart w:id="115" w:name="project-partners"/>
    <w:p>
      <w:pPr>
        <w:pStyle w:val="Heading1"/>
      </w:pPr>
      <w:r>
        <w:t xml:space="preserve">Project Partners</w:t>
      </w:r>
    </w:p>
    <w:bookmarkStart w:id="113"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112"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112"/>
    <w:bookmarkEnd w:id="113"/>
    <w:bookmarkStart w:id="114" w:name="key-actors"/>
    <w:p>
      <w:pPr>
        <w:pStyle w:val="Heading2"/>
      </w:pPr>
      <w:r>
        <w:t xml:space="preserve">Key Actors</w:t>
      </w:r>
    </w:p>
    <w:bookmarkEnd w:id="114"/>
    <w:bookmarkEnd w:id="115"/>
    <w:bookmarkStart w:id="143" w:name="supplementary-information"/>
    <w:p>
      <w:pPr>
        <w:pStyle w:val="Heading1"/>
      </w:pPr>
      <w:r>
        <w:t xml:space="preserve">Supplementary Information</w:t>
      </w:r>
    </w:p>
    <w:bookmarkStart w:id="120"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9" w:name="fig-sitan"/>
          <w:p>
            <w:pPr>
              <w:jc w:val="center"/>
            </w:pPr>
            <w:r>
              <w:drawing>
                <wp:inline>
                  <wp:extent cx="5334000" cy="3224508"/>
                  <wp:effectExtent b="0" l="0" r="0" t="0"/>
                  <wp:docPr descr="" title="" id="117" name="Picture"/>
                  <a:graphic>
                    <a:graphicData uri="http://schemas.openxmlformats.org/drawingml/2006/picture">
                      <pic:pic>
                        <pic:nvPicPr>
                          <pic:cNvPr descr="content/images/situation-analysis.png" id="118" name="Picture"/>
                          <pic:cNvPicPr>
                            <a:picLocks noChangeArrowheads="1" noChangeAspect="1"/>
                          </pic:cNvPicPr>
                        </pic:nvPicPr>
                        <pic:blipFill>
                          <a:blip r:embed="rId116"/>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119"/>
        </w:tc>
      </w:tr>
    </w:tbl>
    <w:bookmarkEnd w:id="120"/>
    <w:bookmarkStart w:id="121"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habilit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1"/>
    <w:bookmarkStart w:id="124" w:name="strategy-1-barrier-rehabilitation"/>
    <w:p>
      <w:pPr>
        <w:pStyle w:val="Heading2"/>
      </w:pPr>
      <w:r>
        <w:t xml:space="preserve">Strategy 1: Barrier Rehabilitation</w:t>
      </w:r>
    </w:p>
    <w:bookmarkStart w:id="123" w:name="tbl-S1"/>
    <w:bookmarkStart w:id="122" w:name="T_a72b8"/>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habilit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habilitate major infrastructure crossings</w:t>
            </w:r>
          </w:p>
        </w:tc>
        <w:tc>
          <w:tcPr/>
          <w:p>
            <w:pPr>
              <w:pStyle w:val="Compact"/>
              <w:jc w:val="left"/>
            </w:pPr>
            <w:r>
              <w:t xml:space="preserve">In most cases, the planning team will engage with barrier owners, but the owners of the barrier would be responsible for the financial cost of rehabilitation. This includes building relationships with CP rail to open a two-way discussion on the scale, priority, and impact to their crossings on the watershed. Include the financial and ecological cost/benefits of rehabilit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habilitated; however, temporary mitigation does not replace the need for barrier rehabilit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habilit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habilit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habilitate barriers (ownership dependent)</w:t>
            </w:r>
          </w:p>
        </w:tc>
        <w:tc>
          <w:tcPr/>
          <w:p>
            <w:pPr>
              <w:pStyle w:val="Compact"/>
              <w:jc w:val="left"/>
            </w:pPr>
            <w:r>
              <w:t xml:space="preserve">Where appropriate, collaborate within the planning team to raise conservation funds for rehabilit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habilit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habilit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habilitation projects</w:t>
            </w:r>
          </w:p>
        </w:tc>
        <w:tc>
          <w:tcPr/>
          <w:p>
            <w:pPr>
              <w:pStyle w:val="Compact"/>
              <w:jc w:val="left"/>
            </w:pPr>
            <w:r>
              <w:t xml:space="preserve">Effectiveness monitoring study design (Lotic) for rehabilit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22"/>
    <w:bookmarkEnd w:id="123"/>
    <w:bookmarkEnd w:id="124"/>
    <w:bookmarkStart w:id="127" w:name="strategy-2-barrier-prevention"/>
    <w:p>
      <w:pPr>
        <w:pStyle w:val="Heading2"/>
      </w:pPr>
      <w:r>
        <w:t xml:space="preserve">Strategy 2: Barrier Prevention</w:t>
      </w:r>
    </w:p>
    <w:bookmarkStart w:id="126" w:name="tbl-S2"/>
    <w:bookmarkStart w:id="125" w:name="T_97909"/>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25"/>
    <w:bookmarkEnd w:id="126"/>
    <w:bookmarkEnd w:id="127"/>
    <w:bookmarkStart w:id="136"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1" w:name="fig-stra1"/>
          <w:p>
            <w:pPr>
              <w:jc w:val="center"/>
            </w:pPr>
            <w:r>
              <w:drawing>
                <wp:inline>
                  <wp:extent cx="5334000" cy="3457025"/>
                  <wp:effectExtent b="0" l="0" r="0" t="0"/>
                  <wp:docPr descr="" title="" id="129" name="Picture"/>
                  <a:graphic>
                    <a:graphicData uri="http://schemas.openxmlformats.org/drawingml/2006/picture">
                      <pic:pic>
                        <pic:nvPicPr>
                          <pic:cNvPr descr="content/images/flowchart-barrier-rem.png" id="130" name="Picture"/>
                          <pic:cNvPicPr>
                            <a:picLocks noChangeArrowheads="1" noChangeAspect="1"/>
                          </pic:cNvPicPr>
                        </pic:nvPicPr>
                        <pic:blipFill>
                          <a:blip r:embed="rId128"/>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habilitation in the Elk River watershed.</w:t>
            </w:r>
          </w:p>
          <w:bookmarkEnd w:id="1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5" w:name="fig-stra2"/>
          <w:p>
            <w:pPr>
              <w:jc w:val="center"/>
            </w:pPr>
            <w:r>
              <w:drawing>
                <wp:inline>
                  <wp:extent cx="5334000" cy="2722617"/>
                  <wp:effectExtent b="0" l="0" r="0" t="0"/>
                  <wp:docPr descr="" title="" id="133" name="Picture"/>
                  <a:graphic>
                    <a:graphicData uri="http://schemas.openxmlformats.org/drawingml/2006/picture">
                      <pic:pic>
                        <pic:nvPicPr>
                          <pic:cNvPr descr="content/images/flowchart-barrier-prevention.png" id="134" name="Picture"/>
                          <pic:cNvPicPr>
                            <a:picLocks noChangeArrowheads="1" noChangeAspect="1"/>
                          </pic:cNvPicPr>
                        </pic:nvPicPr>
                        <pic:blipFill>
                          <a:blip r:embed="rId132"/>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35"/>
        </w:tc>
      </w:tr>
    </w:tbl>
    <w:bookmarkEnd w:id="136"/>
    <w:bookmarkStart w:id="139"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8" w:name="tbl-opplan"/>
    <w:bookmarkStart w:id="137" w:name="T_40c6e"/>
    <w:p>
      <w:pPr>
        <w:pStyle w:val="TableCaption"/>
      </w:pPr>
      <w:r>
        <w:t xml:space="preserve">Table 8: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37"/>
    <w:bookmarkEnd w:id="138"/>
    <w:bookmarkEnd w:id="139"/>
    <w:bookmarkStart w:id="142" w:name="funding-sources"/>
    <w:p>
      <w:pPr>
        <w:pStyle w:val="Heading2"/>
      </w:pPr>
      <w:r>
        <w:t xml:space="preserve">Funding Sources</w:t>
      </w:r>
    </w:p>
    <w:bookmarkStart w:id="140"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224"/>
        <w:gridCol w:w="145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habilitation implementation (2021-2022, 2022-2023, 202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habilitation (2019-2020, 2020-2021, 2021-2022, 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bl>
    <w:p>
      <w:pPr>
        <w:pStyle w:val="FirstParagraph"/>
      </w:pPr>
      <w:r>
        <w:rPr>
          <w:bCs/>
          <w:b/>
        </w:rPr>
        <w:t xml:space="preserve">?(caption)</w:t>
      </w:r>
    </w:p>
    <w:bookmarkEnd w:id="140"/>
    <w:bookmarkStart w:id="141"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storation of fish passage using provincial strategic approach. Primarily for rehabilit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41"/>
    <w:bookmarkEnd w:id="142"/>
    <w:bookmarkEnd w:id="143"/>
    <w:bookmarkStart w:id="151" w:name="data-download-and-methods"/>
    <w:p>
      <w:pPr>
        <w:pStyle w:val="Heading1"/>
      </w:pPr>
      <w:r>
        <w:t xml:space="preserve">Data Download and Methods</w:t>
      </w:r>
    </w:p>
    <w:bookmarkStart w:id="144" w:name="data-download"/>
    <w:p>
      <w:pPr>
        <w:pStyle w:val="Heading2"/>
      </w:pPr>
      <w:r>
        <w:t xml:space="preserve">Data Download</w:t>
      </w:r>
    </w:p>
    <w:p>
      <w:pPr>
        <w:pStyle w:val="FirstParagraph"/>
      </w:pPr>
      <w:r>
        <w:t xml:space="preserve">Coming soon</w:t>
      </w:r>
    </w:p>
    <w:bookmarkEnd w:id="144"/>
    <w:bookmarkStart w:id="147"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hyperlink r:id="rId145">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w:t>
      </w:r>
      <w:r>
        <w:t xml:space="preserve"> </w:t>
      </w:r>
      <w:r>
        <w:t xml:space="preserve">Díaz and Habit (2021)</w:t>
      </w:r>
      <w:r>
        <w:t xml:space="preserve"> </w:t>
      </w:r>
      <w:r>
        <w:t xml:space="preserve">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habilitaton that will reconnect tributaries to the existing longest fragments see</w:t>
      </w:r>
      <w:r>
        <w:t xml:space="preserve"> </w:t>
      </w:r>
      <w:hyperlink w:anchor="structure-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focal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46"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4"/>
        <w:gridCol w:w="5168"/>
        <w:gridCol w:w="4079"/>
        <w:gridCol w:w="4996"/>
        <w:gridCol w:w="4385"/>
        <w:gridCol w:w="350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46"/>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47"/>
    <w:bookmarkStart w:id="150" w:name="other-tables"/>
    <w:p>
      <w:pPr>
        <w:pStyle w:val="Heading2"/>
      </w:pPr>
      <w:r>
        <w:t xml:space="preserve">Other tables</w:t>
      </w:r>
    </w:p>
    <w:bookmarkStart w:id="148" w:name="tbl-nonac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3260"/>
        <w:gridCol w:w="1524"/>
        <w:gridCol w:w="2648"/>
        <w:gridCol w:w="2135"/>
        <w:gridCol w:w="10181"/>
        <w:gridCol w:w="1292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8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falls (2.3 m high) approx 60 m upstream. Steep sections &gt;15% with multiple drops &gt; 1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6---tributary-to-lodgepole-creek.html</w:t>
            </w:r>
          </w:p>
        </w:tc>
      </w:tr>
    </w:tbl>
    <w:p>
      <w:pPr>
        <w:pStyle w:val="FirstParagraph"/>
      </w:pPr>
      <w:r>
        <w:rPr>
          <w:bCs/>
          <w:b/>
        </w:rPr>
        <w:t xml:space="preserve">?(caption)</w:t>
      </w:r>
    </w:p>
    <w:bookmarkEnd w:id="148"/>
    <w:bookmarkStart w:id="149" w:name="tbl-exclud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72"/>
        <w:gridCol w:w="2539"/>
        <w:gridCol w:w="3260"/>
        <w:gridCol w:w="3320"/>
        <w:gridCol w:w="2660"/>
        <w:gridCol w:w="4140"/>
        <w:gridCol w:w="2490"/>
        <w:gridCol w:w="15757"/>
        <w:gridCol w:w="9716"/>
        <w:gridCol w:w="29857"/>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_for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_of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Alexan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habitat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1251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confirmed with Working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hannel at time of assessment, transitions into grass flats 60 m downstream of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42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Forest Servi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with poorly defined channel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83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owshoe Lake drains to basin upstream with no visible channel between lake an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has been rem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Winter habitat assessments revealed low habitat values. Dewatered in summer and winter. No sutiable habitat to support most life 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3---bea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3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may have been recently rem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5</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 F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approx 60 m downstream of modeled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4</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6</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7</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not detectable in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used ford. Actual crossing location 11U 648220 5499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59</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tary to Ew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6</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7</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Lookout 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8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87</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28f1e5-4fb1-43cd-ac85-123d6735677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off channel. Not a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results-and-discussion.html</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o not exist by BC Parks. Recreational trail erroneously mapped in Digital Road At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 and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30" Target="media/rId30.png"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mp-openstandards.org/wp-content/uploads/2020/07/CMP-Open-Standards-for-the-Practice-of-Conservation-v4.0.pdf" TargetMode="External" /><Relationship Type="http://schemas.openxmlformats.org/officeDocument/2006/relationships/hyperlink" Id="rId27" Target="https://elkrivercollaborative.ca/" TargetMode="External" /><Relationship Type="http://schemas.openxmlformats.org/officeDocument/2006/relationships/hyperlink" Id="rId145" Target="https://github.com/smnorris/bcfishpass" TargetMode="External" /><Relationship Type="http://schemas.openxmlformats.org/officeDocument/2006/relationships/hyperlink" Id="rId110"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_rels/footnotes.xml.rels><?xml version="1.0" encoding="UTF-8"?><Relationships xmlns="http://schemas.openxmlformats.org/package/2006/relationships"><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mp-openstandards.org/wp-content/uploads/2020/07/CMP-Open-Standards-for-the-Practice-of-Conservation-v4.0.pdf" TargetMode="External" /><Relationship Type="http://schemas.openxmlformats.org/officeDocument/2006/relationships/hyperlink" Id="rId27" Target="https://elkrivercollaborative.ca/" TargetMode="External" /><Relationship Type="http://schemas.openxmlformats.org/officeDocument/2006/relationships/hyperlink" Id="rId145" Target="https://github.com/smnorris/bcfishpass" TargetMode="External" /><Relationship Type="http://schemas.openxmlformats.org/officeDocument/2006/relationships/hyperlink" Id="rId110"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storation Plan: 2021 - 2041</dc:title>
  <dc:creator>Canadian Wildlife Federation</dc:creator>
  <cp:keywords/>
  <dcterms:created xsi:type="dcterms:W3CDTF">2024-12-03T15:44:53Z</dcterms:created>
  <dcterms:modified xsi:type="dcterms:W3CDTF">2024-12-03T15: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3-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